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1FA6B" w14:textId="77777777" w:rsidR="009B51BD" w:rsidRDefault="009B51BD" w:rsidP="005D6633">
      <w:r>
        <w:t>Hi everyone,</w:t>
      </w:r>
      <w:r>
        <w:br/>
      </w:r>
      <w:r>
        <w:br/>
        <w:t>I go by WickedYoda; I am 38, a husband, and a stay-at-home dad to two teenage boys. In 2015 I was hurt in an accident that left me with chronic pain and medical problems. So, since 2016 I have been at home and not working. I have been in Information Technology since 2002, with certifications from Microsoft, CompTIA, HP, and Dell. I also have my associate degree in Applied Sciences and Information Technology with Networking from DeVry University. Always being a work-from-home dad gave me a new light and plenty of time to finally get the college degree I always wanted. I spend my time between my wife, kids, family, and online family. One of my favorite pastimes has always been server hosting; exploring AWS (Amazon Web Services) and Microsoft Azure allowed me to take things to the next level. So, in my free time, I run web hosting, email, DNS, WordPress, and game servers online. My pet project must be my website "*ask for it, it's my full name, so I don't post it for privacy*" and working on a secondary pet project using Nagios and LibreNMS in an AWS EC2 VM environment and having minions at my customer's remote sites. When triggered, I want to use Raspberry Pi4s as minions and have them connect to the AWS site via OpenVPN or maintain a secondary connection.</w:t>
      </w:r>
    </w:p>
    <w:p w14:paraId="3CD0826F" w14:textId="77777777" w:rsidR="009B51BD" w:rsidRDefault="009B51BD" w:rsidP="005D6633">
      <w:r>
        <w:t> </w:t>
      </w:r>
    </w:p>
    <w:p w14:paraId="2628B292" w14:textId="77777777" w:rsidR="009B51BD" w:rsidRDefault="009B51BD" w:rsidP="005D6633">
      <w:r>
        <w:rPr>
          <w:color w:val="000000"/>
        </w:rPr>
        <w:t>Now that we have gotten the introduction, I needed to pull my location's temperatures for the last 14 days. As anyone who has ever lived in Louisiana would say, the temperatures around here are crazy. My temperature varied from as low as 19° for the high and as high as 73° within 14 days. My temps are listed below:</w:t>
      </w:r>
    </w:p>
    <w:p w14:paraId="02574124" w14:textId="77777777" w:rsidR="009B51BD" w:rsidRPr="004F1675" w:rsidRDefault="009B51BD" w:rsidP="005D6633">
      <w:pPr>
        <w:rPr>
          <w:rStyle w:val="CODE"/>
          <w:rFonts w:eastAsiaTheme="minorHAnsi"/>
          <w:sz w:val="18"/>
          <w:szCs w:val="18"/>
        </w:rPr>
      </w:pPr>
      <w:r w:rsidRPr="004F1675">
        <w:rPr>
          <w:rStyle w:val="CODE"/>
          <w:rFonts w:eastAsiaTheme="minorHAnsi"/>
          <w:sz w:val="18"/>
          <w:szCs w:val="18"/>
        </w:rPr>
        <w:t> temperature</w:t>
      </w:r>
    </w:p>
    <w:p w14:paraId="686ABB19" w14:textId="77777777" w:rsidR="009B51BD" w:rsidRPr="004F1675" w:rsidRDefault="009B51BD" w:rsidP="005D6633">
      <w:pPr>
        <w:rPr>
          <w:rStyle w:val="CODE"/>
          <w:rFonts w:eastAsiaTheme="minorHAnsi"/>
          <w:sz w:val="18"/>
          <w:szCs w:val="18"/>
        </w:rPr>
      </w:pPr>
      <w:r w:rsidRPr="004F1675">
        <w:rPr>
          <w:rStyle w:val="CODE"/>
          <w:rFonts w:eastAsiaTheme="minorHAnsi"/>
          <w:sz w:val="18"/>
          <w:szCs w:val="18"/>
        </w:rPr>
        <w:t>0            73</w:t>
      </w:r>
    </w:p>
    <w:p w14:paraId="619890B0" w14:textId="77777777" w:rsidR="009B51BD" w:rsidRPr="004F1675" w:rsidRDefault="009B51BD" w:rsidP="005D6633">
      <w:pPr>
        <w:rPr>
          <w:rStyle w:val="CODE"/>
          <w:rFonts w:eastAsiaTheme="minorHAnsi"/>
          <w:sz w:val="18"/>
          <w:szCs w:val="18"/>
        </w:rPr>
      </w:pPr>
      <w:r w:rsidRPr="004F1675">
        <w:rPr>
          <w:rStyle w:val="CODE"/>
          <w:rFonts w:eastAsiaTheme="minorHAnsi"/>
          <w:sz w:val="18"/>
          <w:szCs w:val="18"/>
        </w:rPr>
        <w:t>1            72</w:t>
      </w:r>
    </w:p>
    <w:p w14:paraId="34F3A247" w14:textId="77777777" w:rsidR="009B51BD" w:rsidRPr="004F1675" w:rsidRDefault="009B51BD" w:rsidP="005D6633">
      <w:pPr>
        <w:rPr>
          <w:rStyle w:val="CODE"/>
          <w:rFonts w:eastAsiaTheme="minorHAnsi"/>
          <w:sz w:val="18"/>
          <w:szCs w:val="18"/>
        </w:rPr>
      </w:pPr>
      <w:r w:rsidRPr="004F1675">
        <w:rPr>
          <w:rStyle w:val="CODE"/>
          <w:rFonts w:eastAsiaTheme="minorHAnsi"/>
          <w:sz w:val="18"/>
          <w:szCs w:val="18"/>
        </w:rPr>
        <w:t>2            57</w:t>
      </w:r>
    </w:p>
    <w:p w14:paraId="01A55EAE" w14:textId="77777777" w:rsidR="009B51BD" w:rsidRPr="004F1675" w:rsidRDefault="009B51BD" w:rsidP="005D6633">
      <w:pPr>
        <w:rPr>
          <w:rStyle w:val="CODE"/>
          <w:rFonts w:eastAsiaTheme="minorHAnsi"/>
          <w:sz w:val="18"/>
          <w:szCs w:val="18"/>
        </w:rPr>
      </w:pPr>
      <w:r w:rsidRPr="004F1675">
        <w:rPr>
          <w:rStyle w:val="CODE"/>
          <w:rFonts w:eastAsiaTheme="minorHAnsi"/>
          <w:sz w:val="18"/>
          <w:szCs w:val="18"/>
        </w:rPr>
        <w:t>3            63</w:t>
      </w:r>
    </w:p>
    <w:p w14:paraId="402DE75E" w14:textId="77777777" w:rsidR="009B51BD" w:rsidRPr="004F1675" w:rsidRDefault="009B51BD" w:rsidP="005D6633">
      <w:pPr>
        <w:rPr>
          <w:rStyle w:val="CODE"/>
          <w:rFonts w:eastAsiaTheme="minorHAnsi"/>
          <w:sz w:val="18"/>
          <w:szCs w:val="18"/>
        </w:rPr>
      </w:pPr>
      <w:r w:rsidRPr="004F1675">
        <w:rPr>
          <w:rStyle w:val="CODE"/>
          <w:rFonts w:eastAsiaTheme="minorHAnsi"/>
          <w:sz w:val="18"/>
          <w:szCs w:val="18"/>
        </w:rPr>
        <w:t>4            66</w:t>
      </w:r>
    </w:p>
    <w:p w14:paraId="3C11D6CB" w14:textId="77777777" w:rsidR="009B51BD" w:rsidRPr="004F1675" w:rsidRDefault="009B51BD" w:rsidP="005D6633">
      <w:pPr>
        <w:rPr>
          <w:rStyle w:val="CODE"/>
          <w:rFonts w:eastAsiaTheme="minorHAnsi"/>
          <w:sz w:val="18"/>
          <w:szCs w:val="18"/>
        </w:rPr>
      </w:pPr>
      <w:r w:rsidRPr="004F1675">
        <w:rPr>
          <w:rStyle w:val="CODE"/>
          <w:rFonts w:eastAsiaTheme="minorHAnsi"/>
          <w:sz w:val="18"/>
          <w:szCs w:val="18"/>
        </w:rPr>
        <w:t>5            66</w:t>
      </w:r>
    </w:p>
    <w:p w14:paraId="136A004B" w14:textId="77777777" w:rsidR="009B51BD" w:rsidRPr="004F1675" w:rsidRDefault="009B51BD" w:rsidP="005D6633">
      <w:pPr>
        <w:rPr>
          <w:rStyle w:val="CODE"/>
          <w:rFonts w:eastAsiaTheme="minorHAnsi"/>
          <w:sz w:val="18"/>
          <w:szCs w:val="18"/>
        </w:rPr>
      </w:pPr>
      <w:r w:rsidRPr="004F1675">
        <w:rPr>
          <w:rStyle w:val="CODE"/>
          <w:rFonts w:eastAsiaTheme="minorHAnsi"/>
          <w:sz w:val="18"/>
          <w:szCs w:val="18"/>
        </w:rPr>
        <w:t>6            34</w:t>
      </w:r>
    </w:p>
    <w:p w14:paraId="6499E8DA" w14:textId="77777777" w:rsidR="009B51BD" w:rsidRPr="004F1675" w:rsidRDefault="009B51BD" w:rsidP="005D6633">
      <w:pPr>
        <w:rPr>
          <w:rStyle w:val="CODE"/>
          <w:rFonts w:eastAsiaTheme="minorHAnsi"/>
          <w:sz w:val="18"/>
          <w:szCs w:val="18"/>
        </w:rPr>
      </w:pPr>
      <w:r w:rsidRPr="004F1675">
        <w:rPr>
          <w:rStyle w:val="CODE"/>
          <w:rFonts w:eastAsiaTheme="minorHAnsi"/>
          <w:sz w:val="18"/>
          <w:szCs w:val="18"/>
        </w:rPr>
        <w:t>7            36</w:t>
      </w:r>
    </w:p>
    <w:p w14:paraId="7F86E874" w14:textId="77777777" w:rsidR="009B51BD" w:rsidRPr="004F1675" w:rsidRDefault="009B51BD" w:rsidP="005D6633">
      <w:pPr>
        <w:rPr>
          <w:rStyle w:val="CODE"/>
          <w:rFonts w:eastAsiaTheme="minorHAnsi"/>
          <w:sz w:val="18"/>
          <w:szCs w:val="18"/>
        </w:rPr>
      </w:pPr>
      <w:r w:rsidRPr="004F1675">
        <w:rPr>
          <w:rStyle w:val="CODE"/>
          <w:rFonts w:eastAsiaTheme="minorHAnsi"/>
          <w:sz w:val="18"/>
          <w:szCs w:val="18"/>
        </w:rPr>
        <w:t>8            30</w:t>
      </w:r>
    </w:p>
    <w:p w14:paraId="7590B49B" w14:textId="77777777" w:rsidR="009B51BD" w:rsidRPr="004F1675" w:rsidRDefault="009B51BD" w:rsidP="005D6633">
      <w:pPr>
        <w:rPr>
          <w:rStyle w:val="CODE"/>
          <w:rFonts w:eastAsiaTheme="minorHAnsi"/>
          <w:sz w:val="18"/>
          <w:szCs w:val="18"/>
        </w:rPr>
      </w:pPr>
      <w:r w:rsidRPr="004F1675">
        <w:rPr>
          <w:rStyle w:val="CODE"/>
          <w:rFonts w:eastAsiaTheme="minorHAnsi"/>
          <w:sz w:val="18"/>
          <w:szCs w:val="18"/>
        </w:rPr>
        <w:t>9            27</w:t>
      </w:r>
    </w:p>
    <w:p w14:paraId="4B6D91EC" w14:textId="77777777" w:rsidR="009B51BD" w:rsidRPr="004F1675" w:rsidRDefault="009B51BD" w:rsidP="005D6633">
      <w:pPr>
        <w:rPr>
          <w:rStyle w:val="CODE"/>
          <w:rFonts w:eastAsiaTheme="minorHAnsi"/>
          <w:sz w:val="18"/>
          <w:szCs w:val="18"/>
        </w:rPr>
      </w:pPr>
      <w:r w:rsidRPr="004F1675">
        <w:rPr>
          <w:rStyle w:val="CODE"/>
          <w:rFonts w:eastAsiaTheme="minorHAnsi"/>
          <w:sz w:val="18"/>
          <w:szCs w:val="18"/>
        </w:rPr>
        <w:t>10           23</w:t>
      </w:r>
    </w:p>
    <w:p w14:paraId="4583EF10" w14:textId="77777777" w:rsidR="009B51BD" w:rsidRPr="004F1675" w:rsidRDefault="009B51BD" w:rsidP="005D6633">
      <w:pPr>
        <w:rPr>
          <w:rStyle w:val="CODE"/>
          <w:rFonts w:eastAsiaTheme="minorHAnsi"/>
          <w:sz w:val="18"/>
          <w:szCs w:val="18"/>
        </w:rPr>
      </w:pPr>
      <w:r w:rsidRPr="004F1675">
        <w:rPr>
          <w:rStyle w:val="CODE"/>
          <w:rFonts w:eastAsiaTheme="minorHAnsi"/>
          <w:sz w:val="18"/>
          <w:szCs w:val="18"/>
        </w:rPr>
        <w:t>11           19</w:t>
      </w:r>
    </w:p>
    <w:p w14:paraId="71771AF7" w14:textId="77777777" w:rsidR="009B51BD" w:rsidRPr="004F1675" w:rsidRDefault="009B51BD" w:rsidP="005D6633">
      <w:pPr>
        <w:rPr>
          <w:rStyle w:val="CODE"/>
          <w:rFonts w:eastAsiaTheme="minorHAnsi"/>
          <w:sz w:val="18"/>
          <w:szCs w:val="18"/>
        </w:rPr>
      </w:pPr>
      <w:r w:rsidRPr="004F1675">
        <w:rPr>
          <w:rStyle w:val="CODE"/>
          <w:rFonts w:eastAsiaTheme="minorHAnsi"/>
          <w:sz w:val="18"/>
          <w:szCs w:val="18"/>
        </w:rPr>
        <w:t>12           48</w:t>
      </w:r>
    </w:p>
    <w:p w14:paraId="015273FD" w14:textId="77777777" w:rsidR="009B51BD" w:rsidRPr="004F1675" w:rsidRDefault="009B51BD" w:rsidP="005D6633">
      <w:pPr>
        <w:rPr>
          <w:rStyle w:val="CODE"/>
          <w:rFonts w:eastAsiaTheme="minorHAnsi"/>
          <w:sz w:val="18"/>
          <w:szCs w:val="18"/>
        </w:rPr>
      </w:pPr>
      <w:r w:rsidRPr="004F1675">
        <w:rPr>
          <w:rStyle w:val="CODE"/>
          <w:rFonts w:eastAsiaTheme="minorHAnsi"/>
          <w:sz w:val="18"/>
          <w:szCs w:val="18"/>
        </w:rPr>
        <w:t>13           43</w:t>
      </w:r>
    </w:p>
    <w:p w14:paraId="533866EF" w14:textId="77777777" w:rsidR="009B51BD" w:rsidRPr="004F1675" w:rsidRDefault="009B51BD" w:rsidP="005D6633">
      <w:pPr>
        <w:rPr>
          <w:rStyle w:val="CODE"/>
          <w:rFonts w:eastAsiaTheme="minorHAnsi"/>
        </w:rPr>
      </w:pPr>
      <w:r w:rsidRPr="004F1675">
        <w:rPr>
          <w:rStyle w:val="CODE"/>
          <w:rFonts w:eastAsiaTheme="minorHAnsi"/>
          <w:sz w:val="18"/>
          <w:szCs w:val="18"/>
        </w:rPr>
        <w:t>14           45</w:t>
      </w:r>
    </w:p>
    <w:p w14:paraId="35D1B73E" w14:textId="77777777" w:rsidR="009B51BD" w:rsidRDefault="009B51BD" w:rsidP="005D6633">
      <w:pPr>
        <w:rPr>
          <w:rFonts w:ascii="Calibri" w:hAnsi="Calibri" w:cs="Calibri"/>
        </w:rPr>
      </w:pPr>
      <w:r>
        <w:rPr>
          <w:rFonts w:ascii="Calibri" w:hAnsi="Calibri" w:cs="Calibri"/>
        </w:rPr>
        <w:t> </w:t>
      </w:r>
    </w:p>
    <w:p w14:paraId="496F915A" w14:textId="77777777" w:rsidR="009B51BD" w:rsidRDefault="009B51BD" w:rsidP="005D6633">
      <w:pPr>
        <w:rPr>
          <w:rFonts w:ascii="Times New Roman" w:hAnsi="Times New Roman" w:cs="Times New Roman"/>
          <w:sz w:val="24"/>
          <w:szCs w:val="24"/>
        </w:rPr>
      </w:pPr>
      <w:r>
        <w:lastRenderedPageBreak/>
        <w:t>With those calculated, I determined the mean was 46.8, with a median of 45, a variance of 338.46, and a standard deviation of 18.4.</w:t>
      </w:r>
    </w:p>
    <w:p w14:paraId="5827FCA4" w14:textId="77777777" w:rsidR="009B51BD" w:rsidRDefault="009B51BD" w:rsidP="005D6633">
      <w:r>
        <w:rPr>
          <w:rStyle w:val="HTMLCode"/>
          <w:rFonts w:eastAsiaTheme="minorHAnsi"/>
          <w:color w:val="000000"/>
        </w:rPr>
        <w:t>Mean= 46.8</w:t>
      </w:r>
    </w:p>
    <w:p w14:paraId="1113FC58" w14:textId="77777777" w:rsidR="009B51BD" w:rsidRDefault="009B51BD" w:rsidP="005D6633">
      <w:r>
        <w:rPr>
          <w:rStyle w:val="HTMLCode"/>
          <w:rFonts w:eastAsiaTheme="minorHAnsi"/>
          <w:color w:val="000000"/>
        </w:rPr>
        <w:t>Median= 45.0</w:t>
      </w:r>
    </w:p>
    <w:p w14:paraId="46C46A80" w14:textId="77777777" w:rsidR="009B51BD" w:rsidRDefault="009B51BD" w:rsidP="005D6633">
      <w:r>
        <w:rPr>
          <w:rStyle w:val="HTMLCode"/>
          <w:rFonts w:eastAsiaTheme="minorHAnsi"/>
          <w:color w:val="000000"/>
        </w:rPr>
        <w:t>Variance= 338.46</w:t>
      </w:r>
    </w:p>
    <w:p w14:paraId="7836829E" w14:textId="77777777" w:rsidR="009B51BD" w:rsidRDefault="009B51BD" w:rsidP="005D6633">
      <w:r>
        <w:rPr>
          <w:rStyle w:val="HTMLCode"/>
          <w:rFonts w:eastAsiaTheme="minorHAnsi"/>
          <w:color w:val="000000"/>
        </w:rPr>
        <w:t>Standard Deviation= 18.4</w:t>
      </w:r>
    </w:p>
    <w:p w14:paraId="5E3DEA99" w14:textId="77777777" w:rsidR="009B51BD" w:rsidRDefault="009B51BD" w:rsidP="005D6633">
      <w:r>
        <w:rPr>
          <w:rStyle w:val="HTMLCode"/>
          <w:rFonts w:eastAsiaTheme="minorHAnsi"/>
        </w:rPr>
        <w:t> </w:t>
      </w:r>
    </w:p>
    <w:p w14:paraId="085DCB86" w14:textId="77777777" w:rsidR="009B51BD" w:rsidRDefault="009B51BD" w:rsidP="005D6633">
      <w:r>
        <w:rPr>
          <w:rStyle w:val="HTMLCode"/>
          <w:rFonts w:eastAsiaTheme="minorHAnsi"/>
          <w:color w:val="000000"/>
        </w:rPr>
        <w:t>Describe method</w:t>
      </w:r>
    </w:p>
    <w:p w14:paraId="1155824A" w14:textId="77777777" w:rsidR="009B51BD" w:rsidRDefault="009B51BD" w:rsidP="005D6633">
      <w:r>
        <w:rPr>
          <w:rStyle w:val="HTMLCode"/>
          <w:rFonts w:eastAsiaTheme="minorHAnsi"/>
          <w:color w:val="000000"/>
        </w:rPr>
        <w:t>count    15.000000</w:t>
      </w:r>
    </w:p>
    <w:p w14:paraId="1874039D" w14:textId="77777777" w:rsidR="009B51BD" w:rsidRDefault="009B51BD" w:rsidP="005D6633">
      <w:r>
        <w:rPr>
          <w:rStyle w:val="HTMLCode"/>
          <w:rFonts w:eastAsiaTheme="minorHAnsi"/>
          <w:color w:val="000000"/>
        </w:rPr>
        <w:t>mean     46.800000</w:t>
      </w:r>
    </w:p>
    <w:p w14:paraId="35BB5063" w14:textId="77777777" w:rsidR="009B51BD" w:rsidRDefault="009B51BD" w:rsidP="005D6633">
      <w:r>
        <w:rPr>
          <w:rStyle w:val="HTMLCode"/>
          <w:rFonts w:eastAsiaTheme="minorHAnsi"/>
          <w:color w:val="000000"/>
        </w:rPr>
        <w:t>std      18.397205</w:t>
      </w:r>
    </w:p>
    <w:p w14:paraId="6E07C233" w14:textId="77777777" w:rsidR="009B51BD" w:rsidRDefault="009B51BD" w:rsidP="005D6633">
      <w:r>
        <w:rPr>
          <w:rStyle w:val="HTMLCode"/>
          <w:rFonts w:eastAsiaTheme="minorHAnsi"/>
          <w:color w:val="000000"/>
        </w:rPr>
        <w:t>min      19.000000</w:t>
      </w:r>
    </w:p>
    <w:p w14:paraId="3AB20F5F" w14:textId="77777777" w:rsidR="009B51BD" w:rsidRDefault="009B51BD" w:rsidP="005D6633">
      <w:r>
        <w:rPr>
          <w:rStyle w:val="HTMLCode"/>
          <w:rFonts w:eastAsiaTheme="minorHAnsi"/>
          <w:color w:val="000000"/>
        </w:rPr>
        <w:t>25%      32.000000</w:t>
      </w:r>
    </w:p>
    <w:p w14:paraId="5C047844" w14:textId="77777777" w:rsidR="009B51BD" w:rsidRDefault="009B51BD" w:rsidP="005D6633">
      <w:r>
        <w:rPr>
          <w:rStyle w:val="HTMLCode"/>
          <w:rFonts w:eastAsiaTheme="minorHAnsi"/>
          <w:color w:val="000000"/>
        </w:rPr>
        <w:t>50%      45.000000</w:t>
      </w:r>
    </w:p>
    <w:p w14:paraId="3286B0DB" w14:textId="77777777" w:rsidR="009B51BD" w:rsidRDefault="009B51BD" w:rsidP="005D6633">
      <w:r>
        <w:rPr>
          <w:rStyle w:val="HTMLCode"/>
          <w:rFonts w:eastAsiaTheme="minorHAnsi"/>
          <w:color w:val="000000"/>
        </w:rPr>
        <w:t>75%      64.500000</w:t>
      </w:r>
    </w:p>
    <w:p w14:paraId="743B8777" w14:textId="77777777" w:rsidR="009B51BD" w:rsidRDefault="009B51BD" w:rsidP="005D6633">
      <w:r>
        <w:rPr>
          <w:rStyle w:val="HTMLCode"/>
          <w:rFonts w:eastAsiaTheme="minorHAnsi"/>
          <w:color w:val="000000"/>
        </w:rPr>
        <w:t>max      73.000000</w:t>
      </w:r>
    </w:p>
    <w:p w14:paraId="2AC8CC21" w14:textId="77777777" w:rsidR="009B51BD" w:rsidRDefault="009B51BD" w:rsidP="005D6633">
      <w:pPr>
        <w:rPr>
          <w:rFonts w:ascii="Calibri" w:hAnsi="Calibri" w:cs="Calibri"/>
        </w:rPr>
      </w:pPr>
      <w:r>
        <w:rPr>
          <w:rFonts w:ascii="Calibri" w:hAnsi="Calibri" w:cs="Calibri"/>
        </w:rPr>
        <w:t> </w:t>
      </w:r>
    </w:p>
    <w:p w14:paraId="744BD70A" w14:textId="77777777" w:rsidR="009B51BD" w:rsidRDefault="009B51BD" w:rsidP="005D6633">
      <w:pPr>
        <w:rPr>
          <w:rFonts w:ascii="Times New Roman" w:hAnsi="Times New Roman" w:cs="Times New Roman"/>
          <w:sz w:val="24"/>
          <w:szCs w:val="24"/>
        </w:rPr>
      </w:pPr>
      <w:r>
        <w:t xml:space="preserve">By taking this data and using the </w:t>
      </w:r>
      <w:proofErr w:type="spellStart"/>
      <w:proofErr w:type="gramStart"/>
      <w:r>
        <w:t>matplotlib.pyplot</w:t>
      </w:r>
      <w:proofErr w:type="spellEnd"/>
      <w:proofErr w:type="gramEnd"/>
      <w:r>
        <w:t xml:space="preserve"> module, I generated a line graph plotting the temperatures over the fourteen days.</w:t>
      </w:r>
    </w:p>
    <w:p w14:paraId="1C859EA9" w14:textId="71EF4C84" w:rsidR="009B51BD" w:rsidRDefault="009B51BD" w:rsidP="005D6633">
      <w:pPr>
        <w:rPr>
          <w:rFonts w:ascii="Calibri" w:hAnsi="Calibri" w:cs="Calibri"/>
        </w:rPr>
      </w:pPr>
      <w:r>
        <w:rPr>
          <w:rFonts w:ascii="Calibri" w:hAnsi="Calibri" w:cs="Calibri"/>
          <w:noProof/>
        </w:rPr>
        <mc:AlternateContent>
          <mc:Choice Requires="wps">
            <w:drawing>
              <wp:inline distT="0" distB="0" distL="0" distR="0" wp14:anchorId="3E990502" wp14:editId="291A5302">
                <wp:extent cx="3888105" cy="3093085"/>
                <wp:effectExtent l="0" t="0" r="0" b="0"/>
                <wp:docPr id="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888105" cy="30930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EF8F9F2" id="Rectangle 6" o:spid="_x0000_s1026" style="width:306.15pt;height:24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" filled="f" stroked="f">
                <o:lock v:ext="edit" aspectratio="t"/>
                <w10:anchorlock/>
              </v:rect>
            </w:pict>
          </mc:Fallback>
        </mc:AlternateContent>
      </w:r>
    </w:p>
    <w:p w14:paraId="4D246EF8" w14:textId="77777777" w:rsidR="009B51BD" w:rsidRDefault="009B51BD" w:rsidP="005D6633">
      <w:pPr>
        <w:rPr>
          <w:rFonts w:ascii="Times New Roman" w:hAnsi="Times New Roman" w:cs="Times New Roman"/>
          <w:sz w:val="24"/>
          <w:szCs w:val="24"/>
        </w:rPr>
      </w:pPr>
      <w:r>
        <w:lastRenderedPageBreak/>
        <w:t>Measures of central tendencies, such as the mean, median, and mode, give you an idea of what is typical or average within a data set. They can be used to describe the center of a distribution of data. Measures of variability, such as range, interquartile range, variance, and standard deviation, give you an idea of how spread out the data is. They can be used to describe the spread or dispersion of a distribution of data.</w:t>
      </w:r>
    </w:p>
    <w:p w14:paraId="09C1F511" w14:textId="77777777" w:rsidR="009B51BD" w:rsidRDefault="009B51BD" w:rsidP="005D6633">
      <w:r>
        <w:t>By analyzing both measures of central tendency and variability, you can better understand data distribution characteristics. For example, if a data set has a high mean and a low standard deviation, the data is likely concentrated around the mean, with most data points being relatively close to the mean. On the other hand, if a data set has a low mean and a high standard deviation, the data is likely more spread out, with some data points being relatively far from the mean.</w:t>
      </w:r>
    </w:p>
    <w:p w14:paraId="70E33FE6" w14:textId="77777777" w:rsidR="009B51BD" w:rsidRDefault="009B51BD" w:rsidP="005D6633">
      <w:pPr>
        <w:rPr>
          <w:rFonts w:ascii="Calibri" w:hAnsi="Calibri" w:cs="Calibri"/>
        </w:rPr>
      </w:pPr>
      <w:r>
        <w:rPr>
          <w:rFonts w:ascii="Lato" w:hAnsi="Lato" w:cs="Calibri"/>
          <w:color w:val="202122"/>
          <w:sz w:val="29"/>
          <w:szCs w:val="29"/>
        </w:rPr>
        <w:t>When comparing my data to Zion, you will find that Zion's data range from around 10° to about 35°. At the same time, my temperatures ranged from about 35° to above 60°. You can see the apparent difference in the box plot graph between the two locations where my minimum is close to their maximum.</w:t>
      </w:r>
    </w:p>
    <w:p w14:paraId="71B1B217" w14:textId="60B7789D" w:rsidR="00130846" w:rsidRDefault="00130846" w:rsidP="005D6633">
      <w:r>
        <w:br w:type="page"/>
      </w:r>
    </w:p>
    <w:p w14:paraId="7864EF73" w14:textId="77777777" w:rsidR="00130846" w:rsidRDefault="00130846" w:rsidP="005D6633"/>
    <w:p w14:paraId="2098127F" w14:textId="77777777" w:rsidR="00130846" w:rsidRDefault="00130846" w:rsidP="005D6633"/>
    <w:p w14:paraId="4721AAE4" w14:textId="50E4E04A" w:rsidR="002A0F65" w:rsidRDefault="00B24B05" w:rsidP="005D6633">
      <w:r>
        <w:t>Daily maximum</w:t>
      </w:r>
      <w:r w:rsidR="002A0F65">
        <w:t xml:space="preserve"> temperature</w:t>
      </w:r>
    </w:p>
    <w:p w14:paraId="610451F3" w14:textId="70E2653C" w:rsidR="00012C4E" w:rsidRDefault="00834AC6" w:rsidP="005D6633">
      <w:r>
        <w:t>73, 72, 57, 63, 66, 66, 34, 36, 30, 27, 23, 19, 48, 43</w:t>
      </w:r>
    </w:p>
    <w:p w14:paraId="19011BB2" w14:textId="740524BC" w:rsidR="00953D91" w:rsidRDefault="00953D91" w:rsidP="005D6633"/>
    <w:p w14:paraId="0AC6B990" w14:textId="77777777" w:rsidR="00241497" w:rsidRDefault="00241497" w:rsidP="005D6633"/>
    <w:p w14:paraId="43B6412C" w14:textId="77777777" w:rsidR="00241497" w:rsidRDefault="00241497" w:rsidP="005D6633"/>
    <w:p w14:paraId="045F3471" w14:textId="70371546" w:rsidR="00A20CA2" w:rsidRDefault="000D7BAA" w:rsidP="005D6633">
      <w:r w:rsidRPr="000D7BAA">
        <w:drawing>
          <wp:inline distT="0" distB="0" distL="0" distR="0" wp14:anchorId="0C381AE4" wp14:editId="5F6C4510">
            <wp:extent cx="1838582" cy="3572374"/>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838582" cy="3572374"/>
                    </a:xfrm>
                    <a:prstGeom prst="rect">
                      <a:avLst/>
                    </a:prstGeom>
                  </pic:spPr>
                </pic:pic>
              </a:graphicData>
            </a:graphic>
          </wp:inline>
        </w:drawing>
      </w:r>
    </w:p>
    <w:p w14:paraId="6C445D85" w14:textId="0F7C330A" w:rsidR="00953D91" w:rsidRDefault="009A3A92" w:rsidP="005D6633">
      <w:r w:rsidRPr="009A3A92">
        <w:lastRenderedPageBreak/>
        <w:drawing>
          <wp:inline distT="0" distB="0" distL="0" distR="0" wp14:anchorId="2ABEAD5F" wp14:editId="700DEBD4">
            <wp:extent cx="3105583" cy="3467584"/>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3105583" cy="3467584"/>
                    </a:xfrm>
                    <a:prstGeom prst="rect">
                      <a:avLst/>
                    </a:prstGeom>
                  </pic:spPr>
                </pic:pic>
              </a:graphicData>
            </a:graphic>
          </wp:inline>
        </w:drawing>
      </w:r>
    </w:p>
    <w:p w14:paraId="31B37BC1" w14:textId="77777777" w:rsidR="009A3A92" w:rsidRDefault="009A3A92" w:rsidP="005D6633"/>
    <w:p w14:paraId="7600CCB8" w14:textId="46ADEDEC" w:rsidR="009A3A92" w:rsidRDefault="009A3A92" w:rsidP="005D6633">
      <w:r w:rsidRPr="009A3A92">
        <w:lastRenderedPageBreak/>
        <w:drawing>
          <wp:inline distT="0" distB="0" distL="0" distR="0" wp14:anchorId="08C8F947" wp14:editId="427CB6CB">
            <wp:extent cx="5943600" cy="461454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7"/>
                    <a:stretch>
                      <a:fillRect/>
                    </a:stretch>
                  </pic:blipFill>
                  <pic:spPr>
                    <a:xfrm>
                      <a:off x="0" y="0"/>
                      <a:ext cx="5943600" cy="4614545"/>
                    </a:xfrm>
                    <a:prstGeom prst="rect">
                      <a:avLst/>
                    </a:prstGeom>
                  </pic:spPr>
                </pic:pic>
              </a:graphicData>
            </a:graphic>
          </wp:inline>
        </w:drawing>
      </w:r>
      <w:r w:rsidR="00B3703E" w:rsidRPr="00B3703E">
        <w:lastRenderedPageBreak/>
        <w:drawing>
          <wp:inline distT="0" distB="0" distL="0" distR="0" wp14:anchorId="198D5F90" wp14:editId="29A67D83">
            <wp:extent cx="5943600" cy="4848860"/>
            <wp:effectExtent l="0" t="0" r="0" b="8890"/>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pic:nvPicPr>
                  <pic:blipFill>
                    <a:blip r:embed="rId8"/>
                    <a:stretch>
                      <a:fillRect/>
                    </a:stretch>
                  </pic:blipFill>
                  <pic:spPr>
                    <a:xfrm>
                      <a:off x="0" y="0"/>
                      <a:ext cx="5943600" cy="4848860"/>
                    </a:xfrm>
                    <a:prstGeom prst="rect">
                      <a:avLst/>
                    </a:prstGeom>
                  </pic:spPr>
                </pic:pic>
              </a:graphicData>
            </a:graphic>
          </wp:inline>
        </w:drawing>
      </w:r>
    </w:p>
    <w:sectPr w:rsidR="009A3A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7A3A3C"/>
    <w:multiLevelType w:val="multilevel"/>
    <w:tmpl w:val="A628C2B0"/>
    <w:lvl w:ilvl="0">
      <w:start w:val="1"/>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num w:numId="1" w16cid:durableId="383219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NjA3NDU0NzY1sjRU0lEKTi0uzszPAykwqgUA9tjkXiwAAAA="/>
    <w:docVar w:name="dgnword-docGUID" w:val="{72308DED-F6A4-43E7-B5F6-937535E37978}"/>
    <w:docVar w:name="dgnword-eventsink" w:val="1758504086064"/>
  </w:docVars>
  <w:rsids>
    <w:rsidRoot w:val="00C71717"/>
    <w:rsid w:val="00012C4E"/>
    <w:rsid w:val="00073563"/>
    <w:rsid w:val="00097894"/>
    <w:rsid w:val="000A028E"/>
    <w:rsid w:val="000A11DF"/>
    <w:rsid w:val="000B365E"/>
    <w:rsid w:val="000D7BAA"/>
    <w:rsid w:val="001157F7"/>
    <w:rsid w:val="00130846"/>
    <w:rsid w:val="00241497"/>
    <w:rsid w:val="002A0F65"/>
    <w:rsid w:val="002C0938"/>
    <w:rsid w:val="002F175A"/>
    <w:rsid w:val="003D4AF2"/>
    <w:rsid w:val="003F554A"/>
    <w:rsid w:val="00432F47"/>
    <w:rsid w:val="00460CC4"/>
    <w:rsid w:val="004F1675"/>
    <w:rsid w:val="00577B99"/>
    <w:rsid w:val="005C35FF"/>
    <w:rsid w:val="005D6633"/>
    <w:rsid w:val="005F269A"/>
    <w:rsid w:val="00621179"/>
    <w:rsid w:val="0064422C"/>
    <w:rsid w:val="00666F46"/>
    <w:rsid w:val="00675210"/>
    <w:rsid w:val="00676830"/>
    <w:rsid w:val="0074697B"/>
    <w:rsid w:val="007D7C86"/>
    <w:rsid w:val="00817C83"/>
    <w:rsid w:val="00834AC6"/>
    <w:rsid w:val="0084387E"/>
    <w:rsid w:val="008A561E"/>
    <w:rsid w:val="00953D91"/>
    <w:rsid w:val="009A3A92"/>
    <w:rsid w:val="009B4389"/>
    <w:rsid w:val="009B51BD"/>
    <w:rsid w:val="009C37BD"/>
    <w:rsid w:val="009E4FC4"/>
    <w:rsid w:val="00A20CA2"/>
    <w:rsid w:val="00A842D7"/>
    <w:rsid w:val="00AE2E6C"/>
    <w:rsid w:val="00B24B05"/>
    <w:rsid w:val="00B3703E"/>
    <w:rsid w:val="00C71717"/>
    <w:rsid w:val="00C72A53"/>
    <w:rsid w:val="00D117ED"/>
    <w:rsid w:val="00D477A2"/>
    <w:rsid w:val="00FE31E9"/>
    <w:rsid w:val="00FF0A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4332D"/>
  <w15:chartTrackingRefBased/>
  <w15:docId w15:val="{379A385E-58C4-4DD7-AB7B-EDA4E7428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073563"/>
    <w:pPr>
      <w:keepNext/>
      <w:keepLines/>
      <w:spacing w:before="240" w:after="0"/>
      <w:outlineLvl w:val="0"/>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563"/>
    <w:rPr>
      <w:rFonts w:asciiTheme="majorHAnsi" w:eastAsiaTheme="majorEastAsia" w:hAnsiTheme="majorHAnsi" w:cstheme="majorBidi"/>
      <w:sz w:val="32"/>
      <w:szCs w:val="32"/>
    </w:rPr>
  </w:style>
  <w:style w:type="paragraph" w:styleId="HTMLPreformatted">
    <w:name w:val="HTML Preformatted"/>
    <w:basedOn w:val="Normal"/>
    <w:link w:val="HTMLPreformattedChar"/>
    <w:uiPriority w:val="99"/>
    <w:semiHidden/>
    <w:unhideWhenUsed/>
    <w:rsid w:val="00D477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477A2"/>
    <w:rPr>
      <w:rFonts w:ascii="Courier New" w:eastAsia="Times New Roman" w:hAnsi="Courier New" w:cs="Courier New"/>
      <w:sz w:val="20"/>
      <w:szCs w:val="20"/>
    </w:rPr>
  </w:style>
  <w:style w:type="paragraph" w:styleId="NormalWeb">
    <w:name w:val="Normal (Web)"/>
    <w:basedOn w:val="Normal"/>
    <w:uiPriority w:val="99"/>
    <w:semiHidden/>
    <w:unhideWhenUsed/>
    <w:rsid w:val="009B51BD"/>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9B51BD"/>
    <w:rPr>
      <w:rFonts w:ascii="Courier New" w:eastAsia="Times New Roman" w:hAnsi="Courier New" w:cs="Courier New"/>
      <w:sz w:val="20"/>
      <w:szCs w:val="20"/>
    </w:rPr>
  </w:style>
  <w:style w:type="character" w:customStyle="1" w:styleId="CODE">
    <w:name w:val="CODE"/>
    <w:basedOn w:val="HTMLCode"/>
    <w:uiPriority w:val="1"/>
    <w:rsid w:val="004F1675"/>
    <w:rPr>
      <w:rFonts w:ascii="Courier New" w:eastAsia="Times New Roman" w:hAnsi="Courier New" w:cs="Courier New"/>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299089">
      <w:bodyDiv w:val="1"/>
      <w:marLeft w:val="0"/>
      <w:marRight w:val="0"/>
      <w:marTop w:val="0"/>
      <w:marBottom w:val="0"/>
      <w:divBdr>
        <w:top w:val="none" w:sz="0" w:space="0" w:color="auto"/>
        <w:left w:val="none" w:sz="0" w:space="0" w:color="auto"/>
        <w:bottom w:val="none" w:sz="0" w:space="0" w:color="auto"/>
        <w:right w:val="none" w:sz="0" w:space="0" w:color="auto"/>
      </w:divBdr>
    </w:div>
    <w:div w:id="1050955314">
      <w:bodyDiv w:val="1"/>
      <w:marLeft w:val="0"/>
      <w:marRight w:val="0"/>
      <w:marTop w:val="0"/>
      <w:marBottom w:val="0"/>
      <w:divBdr>
        <w:top w:val="none" w:sz="0" w:space="0" w:color="auto"/>
        <w:left w:val="none" w:sz="0" w:space="0" w:color="auto"/>
        <w:bottom w:val="none" w:sz="0" w:space="0" w:color="auto"/>
        <w:right w:val="none" w:sz="0" w:space="0" w:color="auto"/>
      </w:divBdr>
    </w:div>
    <w:div w:id="1124038894">
      <w:bodyDiv w:val="1"/>
      <w:marLeft w:val="0"/>
      <w:marRight w:val="0"/>
      <w:marTop w:val="0"/>
      <w:marBottom w:val="0"/>
      <w:divBdr>
        <w:top w:val="none" w:sz="0" w:space="0" w:color="auto"/>
        <w:left w:val="none" w:sz="0" w:space="0" w:color="auto"/>
        <w:bottom w:val="none" w:sz="0" w:space="0" w:color="auto"/>
        <w:right w:val="none" w:sz="0" w:space="0" w:color="auto"/>
      </w:divBdr>
    </w:div>
    <w:div w:id="141566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7</Pages>
  <Words>547</Words>
  <Characters>3119</Characters>
  <Application>Microsoft Office Word</Application>
  <DocSecurity>0</DocSecurity>
  <Lines>25</Lines>
  <Paragraphs>7</Paragraphs>
  <ScaleCrop>false</ScaleCrop>
  <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r Yates</dc:creator>
  <cp:keywords/>
  <dc:description/>
  <cp:lastModifiedBy>Traver Yates</cp:lastModifiedBy>
  <cp:revision>46</cp:revision>
  <cp:lastPrinted>2023-01-04T19:56:00Z</cp:lastPrinted>
  <dcterms:created xsi:type="dcterms:W3CDTF">2023-01-03T14:45:00Z</dcterms:created>
  <dcterms:modified xsi:type="dcterms:W3CDTF">2023-01-04T22:15:00Z</dcterms:modified>
</cp:coreProperties>
</file>